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 (1.2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2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32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 (1.2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 (1.2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1.2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1.04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9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7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(1.32,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8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 (1.15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 (1.31,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 (1.31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 (1.41,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7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1.1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13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3:04Z</dcterms:created>
  <dcterms:modified xsi:type="dcterms:W3CDTF">2024-11-20T14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